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1.png" ContentType="image/png;base64"/>
  <Override PartName="/word/media/rId9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41" w:name="förstudier-och-kvalitet"/>
      <w:r>
        <w:t xml:space="preserve">7.1 Förstudier och kvalitet</w:t>
      </w:r>
      <w:bookmarkEnd w:id="41"/>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42" w:name="validitet-och-reliabilitet"/>
      <w:r>
        <w:t xml:space="preserve">7.1.1 Validitet och reliabilitet</w:t>
      </w:r>
      <w:bookmarkEnd w:id="42"/>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43" w:name="power-analys-1"/>
      <w:r>
        <w:t xml:space="preserve">7.1.2 Power-analys</w:t>
      </w:r>
      <w:bookmarkEnd w:id="43"/>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4">
        <w:r>
          <w:rPr>
            <w:rStyle w:val="Hyperlnk"/>
          </w:rPr>
          <w:t xml:space="preserve">http://shinyapps.org/apps/PPV/</w:t>
        </w:r>
      </w:hyperlink>
    </w:p>
    <w:p>
      <w:pPr>
        <w:numPr>
          <w:ilvl w:val="0"/>
          <w:numId w:val="1004"/>
        </w:numPr>
        <w:pStyle w:val="Compact"/>
      </w:pPr>
      <w:hyperlink r:id="rId45">
        <w:r>
          <w:rPr>
            <w:rStyle w:val="Hyperlnk"/>
          </w:rPr>
          <w:t xml:space="preserve">https://gallery.shinyapps.io/CLT_mean/</w:t>
        </w:r>
      </w:hyperlink>
    </w:p>
    <w:p>
      <w:pPr>
        <w:numPr>
          <w:ilvl w:val="0"/>
          <w:numId w:val="1004"/>
        </w:numPr>
        <w:pStyle w:val="Compact"/>
      </w:pPr>
      <w:hyperlink r:id="rId46">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7" w:name="pilottest"/>
      <w:r>
        <w:t xml:space="preserve">7.1.3 Pilottest</w:t>
      </w:r>
      <w:bookmarkEnd w:id="47"/>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8" w:name="försöksdeltagare"/>
      <w:r>
        <w:t xml:space="preserve">7.2 Försöksdeltagare</w:t>
      </w:r>
      <w:bookmarkEnd w:id="4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9" w:name="representativt-urval"/>
      <w:r>
        <w:t xml:space="preserve">7.2.1 Representativt urval</w:t>
      </w:r>
      <w:bookmarkEnd w:id="4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50" w:name="demografiska-egenskaper"/>
      <w:r>
        <w:t xml:space="preserve">7.2.2 Demografiska egenskaper</w:t>
      </w:r>
      <w:bookmarkEnd w:id="5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1" w:name="individuella-egenskaper"/>
      <w:r>
        <w:t xml:space="preserve">7.2.3 Individuella egenskaper</w:t>
      </w:r>
      <w:bookmarkEnd w:id="51"/>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2" w:name="etiska-hänsynstaganden"/>
      <w:r>
        <w:t xml:space="preserve">7.2.4 Etiska hänsynstaganden</w:t>
      </w:r>
      <w:bookmarkEnd w:id="52"/>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3" w:name="planering-av-deltagare"/>
      <w:r>
        <w:t xml:space="preserve">7.2.5 Planering av deltagare</w:t>
      </w:r>
      <w:bookmarkEnd w:id="53"/>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4" w:name="rapportering-av-deltagare"/>
      <w:r>
        <w:t xml:space="preserve">7.2.6 Rapportering av deltagare</w:t>
      </w:r>
      <w:bookmarkEnd w:id="54"/>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5" w:name="mätinstrument"/>
      <w:r>
        <w:t xml:space="preserve">7.3 Mätinstrument</w:t>
      </w:r>
      <w:bookmarkEnd w:id="55"/>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6" w:name="olika-mätskalor"/>
      <w:r>
        <w:t xml:space="preserve">7.3.1 Olika mätskalor</w:t>
      </w:r>
      <w:bookmarkEnd w:id="56"/>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7">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8" w:name="mätning-av-subjektiva-responser"/>
      <w:r>
        <w:t xml:space="preserve">7.3.2 Mätning av subjektiva responser</w:t>
      </w:r>
      <w:bookmarkEnd w:id="58"/>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9" w:name="mätning-av-objektiva-responser"/>
      <w:r>
        <w:t xml:space="preserve">7.3.3 Mätning av objektiva responser</w:t>
      </w:r>
      <w:bookmarkEnd w:id="59"/>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60" w:name="beroende-variabler"/>
      <w:r>
        <w:t xml:space="preserve">7.3.4 Beroende variabler</w:t>
      </w:r>
      <w:bookmarkEnd w:id="60"/>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61" w:name="planering-av-mätinstrument"/>
      <w:r>
        <w:t xml:space="preserve">7.3.5 Planering av mätinstrument</w:t>
      </w:r>
      <w:bookmarkEnd w:id="61"/>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2" w:name="rapportering-av-mätinstrument"/>
      <w:r>
        <w:t xml:space="preserve">7.3.6 Rapportering av mätinstrument</w:t>
      </w:r>
      <w:bookmarkEnd w:id="6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3" w:name="experimentella-villkor"/>
      <w:r>
        <w:t xml:space="preserve">7.4 Experimentella villkor</w:t>
      </w:r>
      <w:bookmarkEnd w:id="63"/>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4" w:name="kontroll--och-behandlingsvillkor"/>
      <w:r>
        <w:t xml:space="preserve">7.4.1 Kontroll- och behandlingsvillkor</w:t>
      </w:r>
      <w:bookmarkEnd w:id="64"/>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5" w:name="oberoende-variabler"/>
      <w:r>
        <w:t xml:space="preserve">7.4.2 Oberoende variabler</w:t>
      </w:r>
      <w:bookmarkEnd w:id="65"/>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6" w:name="instruktionsvillkor"/>
      <w:r>
        <w:t xml:space="preserve">7.4.3 Instruktionsvillkor</w:t>
      </w:r>
      <w:bookmarkEnd w:id="66"/>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7" w:name="kontrollvariabler"/>
      <w:r>
        <w:t xml:space="preserve">7.4.4 Kontrollvariabler</w:t>
      </w:r>
      <w:bookmarkEnd w:id="67"/>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8" w:name="utrustning-och-materiel"/>
      <w:r>
        <w:t xml:space="preserve">7.4.5 Utrustning och materiel</w:t>
      </w:r>
      <w:bookmarkEnd w:id="68"/>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9" w:name="planering-av-experimentella-villkor"/>
      <w:r>
        <w:t xml:space="preserve">7.4.6 Planering av experimentella villkor</w:t>
      </w:r>
      <w:bookmarkEnd w:id="69"/>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70" w:name="rapportering-av-experimentella-villkor"/>
      <w:r>
        <w:t xml:space="preserve">7.4.7 Rapportering av experimentella villkor</w:t>
      </w:r>
      <w:bookmarkEnd w:id="70"/>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71" w:name="experimentell-design"/>
      <w:r>
        <w:t xml:space="preserve">7.5 Experimentell design</w:t>
      </w:r>
      <w:bookmarkEnd w:id="71"/>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2" w:name="instruktioner-och-uppgifter"/>
      <w:r>
        <w:t xml:space="preserve">7.5.1 Instruktioner och uppgifter</w:t>
      </w:r>
      <w:bookmarkEnd w:id="7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3" w:name="randomisering-och-balansering"/>
      <w:r>
        <w:t xml:space="preserve">7.5.2 Randomisering och balansering</w:t>
      </w:r>
      <w:bookmarkEnd w:id="73"/>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4" w:name="mellangruppsdesign"/>
      <w:r>
        <w:t xml:space="preserve">7.5.3 Mellangruppsdesign</w:t>
      </w:r>
      <w:bookmarkEnd w:id="74"/>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5" w:name="inomgruppsdesign"/>
      <w:r>
        <w:t xml:space="preserve">7.5.4 Inomgruppsdesign</w:t>
      </w:r>
      <w:bookmarkEnd w:id="75"/>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6" w:name="upprepade-försök"/>
      <w:r>
        <w:t xml:space="preserve">7.5.5 Upprepade försök</w:t>
      </w:r>
      <w:bookmarkEnd w:id="76"/>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7" w:name="faktoriell-design"/>
      <w:r>
        <w:t xml:space="preserve">7.5.6 Faktoriell design</w:t>
      </w:r>
      <w:bookmarkEnd w:id="77"/>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8" w:name="individuella-deltagare"/>
      <w:r>
        <w:t xml:space="preserve">7.5.7 Individuella deltagare</w:t>
      </w:r>
      <w:bookmarkEnd w:id="78"/>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9">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80" w:name="naturliga-experiment"/>
      <w:r>
        <w:t xml:space="preserve">7.5.8 Naturliga experiment</w:t>
      </w:r>
      <w:bookmarkEnd w:id="80"/>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81" w:name="kvasi-experiment"/>
      <w:r>
        <w:t xml:space="preserve">7.5.9 Kvasi-experiment</w:t>
      </w:r>
      <w:bookmarkEnd w:id="81"/>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2" w:name="planering-av-experimentdesign"/>
      <w:r>
        <w:t xml:space="preserve">7.5.10 Planering av experimentdesign</w:t>
      </w:r>
      <w:bookmarkEnd w:id="82"/>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83" w:name="rapportering-av-experimentdesign"/>
      <w:r>
        <w:t xml:space="preserve">7.5.11 Rapportering av experimentdesign</w:t>
      </w:r>
      <w:bookmarkEnd w:id="83"/>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4" w:name="procedur"/>
      <w:r>
        <w:t xml:space="preserve">7.6 Procedur</w:t>
      </w:r>
      <w:bookmarkEnd w:id="84"/>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8" w:name="applicera-mätutrustning"/>
      <w:r>
        <w:t xml:space="preserve">7.6.4 Applicera mätutrustning</w:t>
      </w:r>
      <w:bookmarkEnd w:id="88"/>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9" w:name="instruktioner-och-uppgifter-1"/>
      <w:r>
        <w:t xml:space="preserve">7.6.5 Instruktioner och uppgifter</w:t>
      </w:r>
      <w:bookmarkEnd w:id="89"/>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90" w:name="under-experimentets-gång"/>
      <w:r>
        <w:t xml:space="preserve">7.6.6 Under experimentets gång</w:t>
      </w:r>
      <w:bookmarkEnd w:id="90"/>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91" w:name="eftertest-och-ersättning"/>
      <w:r>
        <w:t xml:space="preserve">7.6.7 Eftertest och ersättning</w:t>
      </w:r>
      <w:bookmarkEnd w:id="91"/>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92" w:name="planering-av-procedur"/>
      <w:r>
        <w:t xml:space="preserve">7.6.8 Planering av procedur</w:t>
      </w:r>
      <w:bookmarkEnd w:id="92"/>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93" w:name="rapportering-av-procedur"/>
      <w:r>
        <w:t xml:space="preserve">7.6.9 Rapportering av procedur</w:t>
      </w:r>
      <w:bookmarkEnd w:id="93"/>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motsvarande redovisning av hur insamlade observationer har bearbetats för att generera de variabler som sedan används för statistisk analys. Den främsta anledningen till detta är som vanligt reproducerbarhet. Andra forskare behöver inte bara kunna upprepa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Wertz</w:t>
      </w:r>
      <w:r>
        <w:t xml:space="preserve"> </w:t>
      </w:r>
      <w:hyperlink w:anchor="ref-wertz2011five">
        <w:r>
          <w:rPr>
            <w:rStyle w:val="Hyperlnk"/>
          </w:rPr>
          <w:t xml:space="preserve">2011</w:t>
        </w:r>
      </w:hyperlink>
      <w:r>
        <w:t xml:space="preserve">).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samlar in och analyserar datamaterialet bör komma fram till liknande slutsatser).</w:t>
      </w:r>
    </w:p>
    <w:p>
      <w:pPr>
        <w:pStyle w:val="Brdtext"/>
      </w:pPr>
      <w:r>
        <w:t xml:space="preserve">Detta avsnitt av boken pekar i mångt och mycket tillbaka på det förarbete som gjordes i</w:t>
      </w:r>
      <w:r>
        <w:t xml:space="preserve"> </w:t>
      </w:r>
      <w:hyperlink w:anchor="sec06.3">
        <w:r>
          <w:rPr>
            <w:rStyle w:val="Hyperlnk"/>
          </w:rPr>
          <w:t xml:space="preserve">kapitel 6</w:t>
        </w:r>
      </w:hyperlink>
      <w:r>
        <w:t xml:space="preserve">,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Holmqvist et al.</w:t>
      </w:r>
      <w:r>
        <w:t xml:space="preserve"> </w:t>
      </w:r>
      <w:hyperlink w:anchor="ref-holmqvist2011eye">
        <w:r>
          <w:rPr>
            <w:rStyle w:val="Hyperlnk"/>
          </w:rPr>
          <w:t xml:space="preserve">2011</w:t>
        </w:r>
      </w:hyperlink>
      <w:r>
        <w:t xml:space="preserve">).</w:t>
      </w:r>
    </w:p>
    <w:p>
      <w:pPr>
        <w:pStyle w:val="Rubrik3"/>
      </w:pPr>
      <w:bookmarkStart w:id="95" w:name="rådata-till-tabell"/>
      <w:r>
        <w:t xml:space="preserve">7.7.1 Rådata till tabell</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 Ett exempel på en latent variabel skulle kunna vara “läsintresse”, vilket vi inte kan mäta direkt, utan vilket vi försöker mäta som deltagarens fixeringstid på texten. Tanken är alltså att ju större läsintresse posten genererar, desto längre kommer deltagarnas fixeringstid vara på texten.</w:t>
      </w:r>
    </w:p>
    <w:p>
      <w:pPr>
        <w:pStyle w:val="Brdtext"/>
      </w:pPr>
      <w:r>
        <w:t xml:space="preserve">Om vi betänker de Facebook-poster som använts som visuella stimuli i experimentet, kan vi börja med att dela in varje sådan post i två spatiala regioner; en bild-region och en text-region (på engelska “region of interest” eller ROI). I dataanalysen skulle vi alltså i varje försöksomgång behöva extrahera deltagarens sammanlagda fixeringstid inom den region på skärmen som sammanfaller med text-regionen i den Facebook-post som visades. Naturligvis kan vi också göra det enklare för oss och bara mäta den sammanlagda visuella uppmärksamheten för hela Facebook-posten som en indikator på intresse. Detta är vad vi gjorde i experimentets hypoteser och vi återkommer också till detta när vi i nästa kapitel diskuterar resultaten av detta experiment.</w:t>
      </w:r>
    </w:p>
    <w:p>
      <w:pPr>
        <w:pStyle w:val="Brdtext"/>
      </w:pPr>
      <w:r>
        <w:t xml:space="preserve">Analys av data till tabellformat.</w:t>
      </w:r>
    </w:p>
    <w:p>
      <w:pPr>
        <w:pStyle w:val="TableCaption"/>
      </w:pPr>
      <w:r>
        <w:t xml:space="preserve">Analys av data till tabellformat.</w:t>
      </w:r>
    </w:p>
    <w:tbl>
      <w:tblPr>
        <w:tblStyle w:val="Table"/>
        <w:tblW w:type="pct" w:w="0.0"/>
        <w:tblLook w:firstRow="1"/>
        <w:tblCaption w:val="Analys av data till tabellformat."/>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Visuell.uppmärksamhet</w:t>
            </w:r>
          </w:p>
        </w:tc>
        <w:tc>
          <w:tcPr>
            <w:tcBorders>
              <w:bottom w:val="single"/>
            </w:tcBorders>
            <w:vAlign w:val="bottom"/>
          </w:tcPr>
          <w:p>
            <w:pPr>
              <w:pStyle w:val="Compact"/>
              <w:jc w:val="left"/>
            </w:pPr>
            <w:r>
              <w:t xml:space="preserve">Upplevd.trovärdighet</w:t>
            </w:r>
          </w:p>
        </w:tc>
      </w:tr>
      <w:tr>
        <w:tc>
          <w:p>
            <w:pPr>
              <w:pStyle w:val="Compact"/>
              <w:jc w:val="left"/>
            </w:pPr>
            <w:r>
              <w:t xml:space="preserve">1</w:t>
            </w:r>
          </w:p>
        </w:tc>
        <w:tc>
          <w:p>
            <w:pPr>
              <w:pStyle w:val="Compact"/>
              <w:jc w:val="left"/>
            </w:pPr>
            <w:r>
              <w:t xml:space="preserve">1</w:t>
            </w:r>
          </w:p>
        </w:tc>
        <w:tc>
          <w:p>
            <w:pPr>
              <w:pStyle w:val="Compact"/>
              <w:jc w:val="left"/>
            </w:pPr>
            <w:r>
              <w:t xml:space="preserve">Kontroll</w:t>
            </w:r>
          </w:p>
        </w:tc>
        <w:tc>
          <w:p>
            <w:pPr>
              <w:pStyle w:val="Compact"/>
              <w:jc w:val="left"/>
            </w:pPr>
            <w:r>
              <w:t xml:space="preserve">8.5</w:t>
            </w:r>
          </w:p>
        </w:tc>
        <w:tc>
          <w:p>
            <w:pPr>
              <w:pStyle w:val="Compact"/>
              <w:jc w:val="left"/>
            </w:pPr>
            <w:r>
              <w:t xml:space="preserve">3.4</w:t>
            </w:r>
          </w:p>
        </w:tc>
      </w:tr>
      <w:tr>
        <w:tc>
          <w:p>
            <w:pPr>
              <w:pStyle w:val="Compact"/>
              <w:jc w:val="left"/>
            </w:pPr>
            <w:r>
              <w:t xml:space="preserve">1</w:t>
            </w:r>
          </w:p>
        </w:tc>
        <w:tc>
          <w:p>
            <w:pPr>
              <w:pStyle w:val="Compact"/>
              <w:jc w:val="left"/>
            </w:pPr>
            <w:r>
              <w:t xml:space="preserve">2</w:t>
            </w:r>
          </w:p>
        </w:tc>
        <w:tc>
          <w:p>
            <w:pPr>
              <w:pStyle w:val="Compact"/>
              <w:jc w:val="left"/>
            </w:pPr>
            <w:r>
              <w:t xml:space="preserve">Behandling</w:t>
            </w:r>
          </w:p>
        </w:tc>
        <w:tc>
          <w:p>
            <w:pPr>
              <w:pStyle w:val="Compact"/>
              <w:jc w:val="left"/>
            </w:pPr>
            <w:r>
              <w:t xml:space="preserve">13.4</w:t>
            </w:r>
          </w:p>
        </w:tc>
        <w:tc>
          <w:p>
            <w:pPr>
              <w:pStyle w:val="Compact"/>
              <w:jc w:val="left"/>
            </w:pPr>
            <w:r>
              <w:t xml:space="preserve">5.6</w:t>
            </w:r>
          </w:p>
        </w:tc>
      </w:tr>
      <w:tr>
        <w:tc>
          <w:p>
            <w:pPr>
              <w:pStyle w:val="Compact"/>
              <w:jc w:val="left"/>
            </w:pPr>
            <w:r>
              <w:t xml:space="preserve">1</w:t>
            </w:r>
          </w:p>
        </w:tc>
        <w:tc>
          <w:p>
            <w:pPr>
              <w:pStyle w:val="Compact"/>
              <w:jc w:val="left"/>
            </w:pPr>
            <w:r>
              <w:t xml:space="preserve">3</w:t>
            </w:r>
          </w:p>
        </w:tc>
        <w:tc>
          <w:p>
            <w:pPr>
              <w:pStyle w:val="Compact"/>
              <w:jc w:val="left"/>
            </w:pPr>
            <w:r>
              <w:t xml:space="preserve">Kontroll</w:t>
            </w:r>
          </w:p>
        </w:tc>
        <w:tc>
          <w:p>
            <w:pPr>
              <w:pStyle w:val="Compact"/>
              <w:jc w:val="left"/>
            </w:pPr>
            <w:r>
              <w:t xml:space="preserve">10.2</w:t>
            </w:r>
          </w:p>
        </w:tc>
        <w:tc>
          <w:p>
            <w:pPr>
              <w:pStyle w:val="Compact"/>
              <w:jc w:val="left"/>
            </w:pPr>
            <w:r>
              <w:t xml:space="preserve">4.5</w:t>
            </w:r>
          </w:p>
        </w:tc>
      </w:tr>
      <w:tr>
        <w:tc>
          <w:p>
            <w:pPr>
              <w:pStyle w:val="Compact"/>
              <w:jc w:val="left"/>
            </w:pPr>
            <w:r>
              <w:t xml:space="preserve">1</w:t>
            </w:r>
          </w:p>
        </w:tc>
        <w:tc>
          <w:p>
            <w:pPr>
              <w:pStyle w:val="Compact"/>
              <w:jc w:val="left"/>
            </w:pPr>
            <w:r>
              <w:t xml:space="preserve">4</w:t>
            </w:r>
          </w:p>
        </w:tc>
        <w:tc>
          <w:p>
            <w:pPr>
              <w:pStyle w:val="Compact"/>
              <w:jc w:val="left"/>
            </w:pPr>
            <w:r>
              <w:t xml:space="preserve">Behandling</w:t>
            </w:r>
          </w:p>
        </w:tc>
        <w:tc>
          <w:p>
            <w:pPr>
              <w:pStyle w:val="Compact"/>
              <w:jc w:val="left"/>
            </w:pPr>
            <w:r>
              <w:t xml:space="preserve">12.9</w:t>
            </w:r>
          </w:p>
        </w:tc>
        <w:tc>
          <w:p>
            <w:pPr>
              <w:pStyle w:val="Compact"/>
              <w:jc w:val="left"/>
            </w:pPr>
            <w:r>
              <w:t xml:space="preserve">6.7</w:t>
            </w:r>
          </w:p>
        </w:tc>
      </w:tr>
    </w:tbl>
    <w:p>
      <w:pPr>
        <w:pStyle w:val="Brdtext"/>
      </w:pPr>
      <w:r>
        <w:t xml:space="preserve">Låt oss säga att vi genomförde exempel-experimentet som en inomgruppsdesign med upprepade försök. Detta skulle kunna innebära att varje deltagare fick titta på totalt fyra Facebook-poster i både kontrollvillkoret och behandlingsvillkoret. I en sådan situation är det ofta en hjälp att tänka sig att resultatet av dataanalysen bör se ut som en tabell, där varje rad utgör en unik kombination av deltagare och försöksomgång, och varje kolumn innehåller information om experimentellt villkor (kontroll, behandling), samt det uppmätta värdet på respektive beroende variabel (visuell uppmärksamhet, upplevd trovärdighet). Detta tabellformat innebär att vi får en rad per deltagare och mätpunkt i experimentet, och detta format är relativt tacksamt att arbeta vidare med i den statistiska analysen längre fram.</w:t>
      </w:r>
    </w:p>
    <w:p>
      <w:pPr>
        <w:pStyle w:val="Rubrik1"/>
      </w:pPr>
      <w:bookmarkStart w:id="96" w:name="efterarbete"/>
      <w:r>
        <w:t xml:space="preserve">8 Efterarbete</w:t>
      </w:r>
      <w:bookmarkEnd w:id="9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7" w:name="resultat"/>
      <w:r>
        <w:t xml:space="preserve">8.1 Resultat</w:t>
      </w:r>
      <w:bookmarkEnd w:id="9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8" w:name="beskrivande-resultat"/>
      <w:r>
        <w:t xml:space="preserve">8.1.1 Beskrivande resultat</w:t>
      </w:r>
      <w:bookmarkEnd w:id="9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99"/>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0" w:name="inferentiella-resultat"/>
      <w:r>
        <w:t xml:space="preserve">8.1.2 Inferentiella resultat</w:t>
      </w:r>
      <w:bookmarkEnd w:id="100"/>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1"/>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6"/>
        </w:numPr>
      </w:pPr>
      <w:r>
        <w:t xml:space="preserve">H1: Facebook-poster med bild på en auktoritetsperson kommer att orsaka mer visuell uppmärksamhet på posten jämfört med bilder som innehåller en neutral person.</w:t>
      </w:r>
    </w:p>
    <w:p>
      <w:pPr>
        <w:numPr>
          <w:ilvl w:val="0"/>
          <w:numId w:val="1006"/>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2" w:name="rapportering-av-resultat"/>
      <w:r>
        <w:t xml:space="preserve">8.1.3 Rapportering av resultat</w:t>
      </w:r>
      <w:bookmarkEnd w:id="102"/>
    </w:p>
    <w:p>
      <w:pPr>
        <w:pStyle w:val="FirstParagraph"/>
      </w:pPr>
      <w:r>
        <w:t xml:space="preserve">Använd gärna detta mönster “Effects of sentiment measures on user engagement” vid presentation av resultat från regressionsanalys, dvs. “effekten av prediktor XYZ på utfallsvariabel ABC” (</w:t>
      </w:r>
      <w:hyperlink r:id="rId103">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4" w:name="diskussion"/>
      <w:r>
        <w:t xml:space="preserve">8.2 Diskussion</w:t>
      </w:r>
      <w:bookmarkEnd w:id="104"/>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5" w:name="förväntade-och-faktiska-resultat"/>
      <w:r>
        <w:t xml:space="preserve">8.2.1 Förväntade och faktiska resultat</w:t>
      </w:r>
      <w:bookmarkEnd w:id="105"/>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6" w:name="alternativa-förklaringar-till-resultat"/>
      <w:r>
        <w:t xml:space="preserve">8.2.2 Alternativa förklaringar till resultat</w:t>
      </w:r>
      <w:bookmarkEnd w:id="106"/>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7" w:name="kontextualisering-och-framtida-forskning"/>
      <w:r>
        <w:t xml:space="preserve">8.2.3 Kontextualisering och framtida forskning</w:t>
      </w:r>
      <w:bookmarkEnd w:id="107"/>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7"/>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08" w:name="publicering"/>
      <w:r>
        <w:t xml:space="preserve">8.3 Publicering</w:t>
      </w:r>
      <w:bookmarkEnd w:id="108"/>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09" w:name="öppen-vetenskap"/>
      <w:r>
        <w:t xml:space="preserve">8.3.1 Öppen vetenskap</w:t>
      </w:r>
      <w:bookmarkEnd w:id="109"/>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0" w:name="vetenskapliga-tidskrifter"/>
      <w:r>
        <w:t xml:space="preserve">8.3.2 Vetenskapliga tidskrifter</w:t>
      </w:r>
      <w:bookmarkEnd w:id="110"/>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1">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2" w:name="sakkunniggranskning"/>
      <w:r>
        <w:t xml:space="preserve">8.3.3 Sakkunniggranskning</w:t>
      </w:r>
      <w:bookmarkEnd w:id="112"/>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3" w:name="planering-av-publicering"/>
      <w:r>
        <w:t xml:space="preserve">8.3.4 Planering av publicering</w:t>
      </w:r>
      <w:bookmarkEnd w:id="113"/>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4" w:name="del-3"/>
      <w:r>
        <w:t xml:space="preserve">Del 3</w:t>
      </w:r>
      <w:bookmarkEnd w:id="114"/>
    </w:p>
    <w:p>
      <w:pPr>
        <w:pStyle w:val="FirstParagraph"/>
      </w:pPr>
      <w:r>
        <w:t xml:space="preserve">I denna del av boken följer vi utvecklingen och genomförandet av ett samhällsvetenskapligt experiment.</w:t>
      </w:r>
    </w:p>
    <w:p>
      <w:pPr>
        <w:pStyle w:val="Rubrik1"/>
      </w:pPr>
      <w:bookmarkStart w:id="115" w:name="kapitel"/>
      <w:r>
        <w:t xml:space="preserve">9 Kapitel</w:t>
      </w:r>
      <w:bookmarkEnd w:id="115"/>
    </w:p>
    <w:p>
      <w:pPr>
        <w:pStyle w:val="FirstParagraph"/>
      </w:pPr>
      <w:r>
        <w:t xml:space="preserve">some line</w:t>
      </w:r>
    </w:p>
    <w:p>
      <w:pPr>
        <w:pStyle w:val="Rubrik1"/>
      </w:pPr>
      <w:bookmarkStart w:id="116" w:name="references"/>
      <w:r>
        <w:t xml:space="preserve">References</w:t>
      </w:r>
      <w:bookmarkEnd w:id="116"/>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Holmqvist, Kenneth, Marcus Nyström, Richard Andersson, Richard Dewhurst, Halszka Jarodzka, and Joost Van de Weijer. 2011.</w:t>
      </w:r>
      <w:r>
        <w:t xml:space="preserve"> </w:t>
      </w:r>
      <w:r>
        <w:rPr>
          <w:i/>
        </w:rPr>
        <w:t xml:space="preserve">Eye Tracking: A Comprehensive Guide to Methods and Measures</w:t>
      </w:r>
      <w:r>
        <w:t xml:space="preserve">. OUP Oxford.</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17">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p>
      <w:pPr>
        <w:pStyle w:val="Brdtext"/>
      </w:pPr>
      <w:r>
        <w:t xml:space="preserve">Wertz, Frederick Joseph. 2011.</w:t>
      </w:r>
      <w:r>
        <w:t xml:space="preserve"> </w:t>
      </w:r>
      <w:r>
        <w:rPr>
          <w:i/>
        </w:rPr>
        <w:t xml:space="preserve">Five Ways of Doing Qualitative Analysis: Phenomenological Psychology, Grounded Theory, Discourse Analysis, Narrative Research, and Intuitive Inquiry</w:t>
      </w:r>
      <w:r>
        <w:t xml:space="preserve">. Guilford Press.</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1" Target="media/rId101.png" /><Relationship Type="http://schemas.openxmlformats.org/officeDocument/2006/relationships/image" Id="rId99" Target="media/rId99.png" /><Relationship Type="http://schemas.openxmlformats.org/officeDocument/2006/relationships/hyperlink" Id="rId44" Target="http://shinyapps.org/apps/PPV/" TargetMode="External" /><Relationship Type="http://schemas.openxmlformats.org/officeDocument/2006/relationships/hyperlink" Id="rId46" Target="http://www.gpower.hhu.de/" TargetMode="External" /><Relationship Type="http://schemas.openxmlformats.org/officeDocument/2006/relationships/hyperlink" Id="rId45" Target="https://gallery.shinyapps.io/CLT_mean/" TargetMode="External" /><Relationship Type="http://schemas.openxmlformats.org/officeDocument/2006/relationships/hyperlink" Id="rId103" Target="https://github.com/nils-holmberg/scom-org/blob/main/src/emo-readme.md" TargetMode="External" /><Relationship Type="http://schemas.openxmlformats.org/officeDocument/2006/relationships/hyperlink" Id="rId117" Target="https://opentextbc.ca/researchmethods/" TargetMode="External" /><Relationship Type="http://schemas.openxmlformats.org/officeDocument/2006/relationships/hyperlink" Id="rId57" Target="https://sv.wikipedia.org/wiki/M%C3%A4tskala" TargetMode="External" /><Relationship Type="http://schemas.openxmlformats.org/officeDocument/2006/relationships/hyperlink" Id="rId111" Target="https://www.lu.se/artikel/se-upp-rovdjuren" TargetMode="External" /><Relationship Type="http://schemas.openxmlformats.org/officeDocument/2006/relationships/hyperlink" Id="rId79"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4" Target="http://shinyapps.org/apps/PPV/" TargetMode="External" /><Relationship Type="http://schemas.openxmlformats.org/officeDocument/2006/relationships/hyperlink" Id="rId46" Target="http://www.gpower.hhu.de/" TargetMode="External" /><Relationship Type="http://schemas.openxmlformats.org/officeDocument/2006/relationships/hyperlink" Id="rId45" Target="https://gallery.shinyapps.io/CLT_mean/" TargetMode="External" /><Relationship Type="http://schemas.openxmlformats.org/officeDocument/2006/relationships/hyperlink" Id="rId103" Target="https://github.com/nils-holmberg/scom-org/blob/main/src/emo-readme.md" TargetMode="External" /><Relationship Type="http://schemas.openxmlformats.org/officeDocument/2006/relationships/hyperlink" Id="rId117" Target="https://opentextbc.ca/researchmethods/" TargetMode="External" /><Relationship Type="http://schemas.openxmlformats.org/officeDocument/2006/relationships/hyperlink" Id="rId57" Target="https://sv.wikipedia.org/wiki/M%C3%A4tskala" TargetMode="External" /><Relationship Type="http://schemas.openxmlformats.org/officeDocument/2006/relationships/hyperlink" Id="rId111" Target="https://www.lu.se/artikel/se-upp-rovdjuren" TargetMode="External" /><Relationship Type="http://schemas.openxmlformats.org/officeDocument/2006/relationships/hyperlink" Id="rId79"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7T13:40:12Z</dcterms:created>
  <dcterms:modified xsi:type="dcterms:W3CDTF">2021-12-17T13: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7</vt:lpwstr>
  </property>
  <property fmtid="{D5CDD505-2E9C-101B-9397-08002B2CF9AE}" pid="3" name="generator">
    <vt:lpwstr>pandoc</vt:lpwstr>
  </property>
  <property fmtid="{D5CDD505-2E9C-101B-9397-08002B2CF9AE}" pid="4" name="viewport">
    <vt:lpwstr>width=device-width, initial-scale=1.0, user-scalable=yes</vt:lpwstr>
  </property>
</Properties>
</file>